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F6B63" w14:textId="77777777" w:rsidR="000D0F6B" w:rsidRDefault="003D3711" w:rsidP="000D0F6B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138995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0D0F6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E97782D" w14:textId="77777777" w:rsidR="000D0F6B" w:rsidRDefault="000D0F6B" w:rsidP="000D0F6B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3EA2D90" w14:textId="77777777" w:rsidR="000D0F6B" w:rsidRDefault="000D0F6B" w:rsidP="000D0F6B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9E2D7A2" w14:textId="2532F97F" w:rsidR="000D0F6B" w:rsidRDefault="000D0F6B" w:rsidP="000D0F6B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048882D2" w14:textId="264CAA35" w:rsidR="000D0F6B" w:rsidRPr="000D0F6B" w:rsidRDefault="000D0F6B" w:rsidP="000D0F6B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2:  The Strength Study – Scatterplot</w:t>
      </w:r>
    </w:p>
    <w:p w14:paraId="31D99AD5" w14:textId="0C17B507" w:rsidR="0053137D" w:rsidRDefault="00000000">
      <w:pPr>
        <w:pStyle w:val="Heading2"/>
      </w:pPr>
      <w:r>
        <w:t>Reading in data</w:t>
      </w:r>
    </w:p>
    <w:p w14:paraId="04159880" w14:textId="7F831B82" w:rsidR="0053137D" w:rsidRDefault="00B2125C">
      <w:pPr>
        <w:pStyle w:val="SourceCode"/>
      </w:pPr>
      <w:r w:rsidRPr="00B2125C"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2/highschool_female_athletes.csv'</w:t>
      </w:r>
      <w:r w:rsidR="00000000">
        <w:rPr>
          <w:rStyle w:val="NormalTok"/>
        </w:rPr>
        <w:t>)</w:t>
      </w:r>
      <w:r w:rsidR="00000000">
        <w:br/>
      </w:r>
      <w:proofErr w:type="spellStart"/>
      <w:r w:rsidR="00000000">
        <w:rPr>
          <w:rStyle w:val="FunctionTok"/>
        </w:rPr>
        <w:t>colnames</w:t>
      </w:r>
      <w:proofErr w:type="spellEnd"/>
      <w:r w:rsidR="00000000">
        <w:rPr>
          <w:rStyle w:val="NormalTok"/>
        </w:rPr>
        <w:t>(</w:t>
      </w:r>
      <w:r w:rsidRPr="00B2125C">
        <w:rPr>
          <w:rStyle w:val="NormalTok"/>
        </w:rPr>
        <w:t>athlete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check column names</w:t>
      </w:r>
    </w:p>
    <w:p w14:paraId="4B88260A" w14:textId="77777777" w:rsidR="0053137D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412828AC" w14:textId="751366E8" w:rsidR="0053137D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</w:t>
      </w:r>
      <w:r w:rsidR="00B2125C" w:rsidRPr="00B2125C">
        <w:rPr>
          <w:rStyle w:val="NormalTok"/>
        </w:rPr>
        <w:t>athletes</w:t>
      </w:r>
      <w:r>
        <w:rPr>
          <w:rStyle w:val="NormalTok"/>
        </w:rPr>
        <w:t xml:space="preserve">) </w:t>
      </w:r>
      <w:r>
        <w:rPr>
          <w:rStyle w:val="CommentTok"/>
        </w:rPr>
        <w:t># so we can refer to variable names</w:t>
      </w:r>
    </w:p>
    <w:p w14:paraId="329D5FFC" w14:textId="77777777" w:rsidR="00CA568B" w:rsidRDefault="00CA568B">
      <w:pPr>
        <w:pStyle w:val="Heading2"/>
      </w:pPr>
      <w:bookmarkStart w:id="1" w:name="to-create-a-scatterplot"/>
      <w:bookmarkEnd w:id="0"/>
    </w:p>
    <w:p w14:paraId="4B2F2247" w14:textId="77777777" w:rsidR="00CA568B" w:rsidRDefault="00CA568B">
      <w:pPr>
        <w:pStyle w:val="Heading2"/>
      </w:pPr>
    </w:p>
    <w:p w14:paraId="2203ABC4" w14:textId="77777777" w:rsidR="00CA568B" w:rsidRDefault="00CA568B">
      <w:pPr>
        <w:pStyle w:val="Heading2"/>
      </w:pPr>
    </w:p>
    <w:p w14:paraId="3A5ACDEE" w14:textId="77777777" w:rsidR="00CA568B" w:rsidRDefault="00CA568B">
      <w:pPr>
        <w:pStyle w:val="Heading2"/>
      </w:pPr>
    </w:p>
    <w:p w14:paraId="7DAC535E" w14:textId="77777777" w:rsidR="00CA568B" w:rsidRDefault="00CA568B">
      <w:pPr>
        <w:pStyle w:val="Heading2"/>
      </w:pPr>
    </w:p>
    <w:p w14:paraId="4B145F84" w14:textId="77777777" w:rsidR="00CA568B" w:rsidRDefault="00CA568B">
      <w:pPr>
        <w:pStyle w:val="Heading2"/>
      </w:pPr>
    </w:p>
    <w:p w14:paraId="2AA60196" w14:textId="77777777" w:rsidR="00CA568B" w:rsidRDefault="00CA568B">
      <w:pPr>
        <w:pStyle w:val="Heading2"/>
      </w:pPr>
    </w:p>
    <w:p w14:paraId="579B6DC8" w14:textId="00CF7C82" w:rsidR="00CA568B" w:rsidRDefault="00CA568B">
      <w:pPr>
        <w:pStyle w:val="Heading2"/>
      </w:pPr>
    </w:p>
    <w:p w14:paraId="32E83B74" w14:textId="123D9BC6" w:rsidR="00CA568B" w:rsidRDefault="00CA568B" w:rsidP="00CA568B">
      <w:pPr>
        <w:pStyle w:val="BodyText"/>
      </w:pPr>
    </w:p>
    <w:p w14:paraId="608DB69C" w14:textId="77777777" w:rsidR="00CA568B" w:rsidRPr="00CA568B" w:rsidRDefault="00CA568B" w:rsidP="00CA568B">
      <w:pPr>
        <w:pStyle w:val="BodyText"/>
      </w:pPr>
    </w:p>
    <w:p w14:paraId="3CAD1C8F" w14:textId="5B07DC4D" w:rsidR="0053137D" w:rsidRDefault="00000000">
      <w:pPr>
        <w:pStyle w:val="Heading2"/>
      </w:pPr>
      <w:r>
        <w:lastRenderedPageBreak/>
        <w:t>To create a scatterplot</w:t>
      </w:r>
    </w:p>
    <w:p w14:paraId="582D7E21" w14:textId="77777777" w:rsidR="0053137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P60, </w:t>
      </w:r>
      <w:r>
        <w:rPr>
          <w:rStyle w:val="AttributeTok"/>
        </w:rPr>
        <w:t>y =</w:t>
      </w:r>
      <w:r>
        <w:rPr>
          <w:rStyle w:val="NormalTok"/>
        </w:rPr>
        <w:t xml:space="preserve"> maxBP..lbs.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ata on 57 Female High School Athlet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Number of 60 lbs. Bench Press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Maximum Bench Press (lbs)'</w:t>
      </w:r>
      <w:r>
        <w:rPr>
          <w:rStyle w:val="NormalTok"/>
        </w:rPr>
        <w:t>)</w:t>
      </w:r>
    </w:p>
    <w:p w14:paraId="644C8C35" w14:textId="77777777" w:rsidR="0053137D" w:rsidRDefault="00000000">
      <w:pPr>
        <w:pStyle w:val="FirstParagraph"/>
      </w:pPr>
      <w:r>
        <w:rPr>
          <w:noProof/>
        </w:rPr>
        <w:drawing>
          <wp:inline distT="0" distB="0" distL="0" distR="0" wp14:anchorId="67ABAD63" wp14:editId="7893C446">
            <wp:extent cx="5943600" cy="4465346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12_Example_2_Scatterplo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854" cy="447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5313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3700E" w14:textId="77777777" w:rsidR="003D3711" w:rsidRDefault="003D3711">
      <w:pPr>
        <w:spacing w:after="0"/>
      </w:pPr>
      <w:r>
        <w:separator/>
      </w:r>
    </w:p>
  </w:endnote>
  <w:endnote w:type="continuationSeparator" w:id="0">
    <w:p w14:paraId="044B9387" w14:textId="77777777" w:rsidR="003D3711" w:rsidRDefault="003D37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E66CF" w14:textId="77777777" w:rsidR="003D3711" w:rsidRDefault="003D3711">
      <w:r>
        <w:separator/>
      </w:r>
    </w:p>
  </w:footnote>
  <w:footnote w:type="continuationSeparator" w:id="0">
    <w:p w14:paraId="31457E05" w14:textId="77777777" w:rsidR="003D3711" w:rsidRDefault="003D37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F605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4007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137D"/>
    <w:rsid w:val="000D0F6B"/>
    <w:rsid w:val="00194941"/>
    <w:rsid w:val="003D3711"/>
    <w:rsid w:val="0053137D"/>
    <w:rsid w:val="00B2125C"/>
    <w:rsid w:val="00CA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7CE534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0</Words>
  <Characters>916</Characters>
  <Application>Microsoft Office Word</Application>
  <DocSecurity>0</DocSecurity>
  <Lines>7</Lines>
  <Paragraphs>2</Paragraphs>
  <ScaleCrop>false</ScaleCrop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7-20T13:13:00Z</dcterms:created>
  <dcterms:modified xsi:type="dcterms:W3CDTF">2022-08-0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